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2C538" w14:textId="21CD2659" w:rsidR="00543EE1" w:rsidRPr="00040BC6" w:rsidRDefault="00B15955" w:rsidP="00543EE1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543EE1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71"/>
        <w:gridCol w:w="3893"/>
        <w:gridCol w:w="1275"/>
        <w:gridCol w:w="2385"/>
        <w:gridCol w:w="1705"/>
        <w:gridCol w:w="1129"/>
      </w:tblGrid>
      <w:tr w:rsidR="00195C15" w:rsidRPr="00040BC6" w14:paraId="2CD2C53F" w14:textId="77777777" w:rsidTr="001B4B81">
        <w:trPr>
          <w:jc w:val="center"/>
        </w:trPr>
        <w:tc>
          <w:tcPr>
            <w:tcW w:w="671" w:type="dxa"/>
            <w:vAlign w:val="center"/>
          </w:tcPr>
          <w:p w14:paraId="2CD2C539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3893" w:type="dxa"/>
            <w:vAlign w:val="center"/>
          </w:tcPr>
          <w:p w14:paraId="2CD2C53A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275" w:type="dxa"/>
            <w:vAlign w:val="center"/>
          </w:tcPr>
          <w:p w14:paraId="2CD2C53B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385" w:type="dxa"/>
            <w:vAlign w:val="center"/>
          </w:tcPr>
          <w:p w14:paraId="2CD2C53C" w14:textId="2E5D3BED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1705" w:type="dxa"/>
            <w:vAlign w:val="center"/>
          </w:tcPr>
          <w:p w14:paraId="2CD2C53D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129" w:type="dxa"/>
            <w:vAlign w:val="center"/>
          </w:tcPr>
          <w:p w14:paraId="2CD2C53E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95C15" w:rsidRPr="00040BC6" w14:paraId="2CD2C546" w14:textId="77777777" w:rsidTr="001B4B81">
        <w:trPr>
          <w:jc w:val="center"/>
        </w:trPr>
        <w:tc>
          <w:tcPr>
            <w:tcW w:w="671" w:type="dxa"/>
            <w:vAlign w:val="center"/>
          </w:tcPr>
          <w:p w14:paraId="2CD2C540" w14:textId="180AB18A" w:rsidR="00543EE1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893" w:type="dxa"/>
            <w:vAlign w:val="center"/>
          </w:tcPr>
          <w:p w14:paraId="2CD2C541" w14:textId="59F55345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75" w:type="dxa"/>
            <w:vAlign w:val="center"/>
          </w:tcPr>
          <w:p w14:paraId="2CD2C542" w14:textId="1FDC1A9A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85" w:type="dxa"/>
            <w:vAlign w:val="center"/>
          </w:tcPr>
          <w:p w14:paraId="2CD2C543" w14:textId="3223BB7B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5" w:type="dxa"/>
            <w:vAlign w:val="center"/>
          </w:tcPr>
          <w:p w14:paraId="2CD2C544" w14:textId="4A72D35F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9" w:type="dxa"/>
            <w:vAlign w:val="center"/>
          </w:tcPr>
          <w:p w14:paraId="2CD2C545" w14:textId="77777777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5955" w:rsidRPr="00040BC6" w14:paraId="154083AE" w14:textId="77777777" w:rsidTr="001B4B81">
        <w:trPr>
          <w:jc w:val="center"/>
        </w:trPr>
        <w:tc>
          <w:tcPr>
            <w:tcW w:w="671" w:type="dxa"/>
            <w:vAlign w:val="center"/>
          </w:tcPr>
          <w:p w14:paraId="71214BE9" w14:textId="1BBE03D9" w:rsid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893" w:type="dxa"/>
            <w:vAlign w:val="center"/>
          </w:tcPr>
          <w:p w14:paraId="256A0EE0" w14:textId="2DE4E22D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  <w:vAlign w:val="center"/>
          </w:tcPr>
          <w:p w14:paraId="70C96A22" w14:textId="02AFD0AB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85" w:type="dxa"/>
            <w:vAlign w:val="center"/>
          </w:tcPr>
          <w:p w14:paraId="79F9947B" w14:textId="133C12F4" w:rsid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5" w:type="dxa"/>
            <w:vAlign w:val="center"/>
          </w:tcPr>
          <w:p w14:paraId="76C235E1" w14:textId="3388694A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9" w:type="dxa"/>
            <w:vAlign w:val="center"/>
          </w:tcPr>
          <w:p w14:paraId="1399FB0B" w14:textId="35F5946B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5C15" w:rsidRPr="00040BC6" w14:paraId="2828D03F" w14:textId="77777777" w:rsidTr="001B4B81">
        <w:trPr>
          <w:jc w:val="center"/>
        </w:trPr>
        <w:tc>
          <w:tcPr>
            <w:tcW w:w="671" w:type="dxa"/>
            <w:vAlign w:val="center"/>
          </w:tcPr>
          <w:p w14:paraId="4CCB2E64" w14:textId="133C5D38" w:rsidR="00195C15" w:rsidRDefault="00677580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893" w:type="dxa"/>
            <w:vAlign w:val="center"/>
          </w:tcPr>
          <w:p w14:paraId="29BF7D68" w14:textId="07E5AE09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  <w:vAlign w:val="center"/>
          </w:tcPr>
          <w:p w14:paraId="323AD8C5" w14:textId="1558BA09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385" w:type="dxa"/>
            <w:vAlign w:val="center"/>
          </w:tcPr>
          <w:p w14:paraId="169ADD2E" w14:textId="77807014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5" w:type="dxa"/>
            <w:vAlign w:val="center"/>
          </w:tcPr>
          <w:p w14:paraId="4E23D87F" w14:textId="40C598B7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29" w:type="dxa"/>
            <w:vAlign w:val="center"/>
          </w:tcPr>
          <w:p w14:paraId="50354F1C" w14:textId="180F3E4D" w:rsidR="00195C15" w:rsidRPr="00B15955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6EB4E2CC" w14:textId="77777777" w:rsidR="002C67AF" w:rsidRDefault="002C67AF" w:rsidP="00543EE1">
      <w:pPr>
        <w:bidi/>
        <w:rPr>
          <w:rFonts w:cs="B Nazanin"/>
          <w:b/>
          <w:bCs/>
          <w:sz w:val="32"/>
          <w:szCs w:val="32"/>
          <w:rtl/>
        </w:rPr>
      </w:pPr>
    </w:p>
    <w:p w14:paraId="2CD2C548" w14:textId="29B70E86" w:rsidR="0065444D" w:rsidRPr="00040BC6" w:rsidRDefault="0065444D" w:rsidP="002C67AF">
      <w:pPr>
        <w:bidi/>
        <w:rPr>
          <w:rFonts w:cs="B Nazanin"/>
          <w:b/>
          <w:bCs/>
          <w:sz w:val="32"/>
          <w:szCs w:val="32"/>
          <w:rtl/>
        </w:rPr>
      </w:pPr>
      <w:r w:rsidRPr="00040BC6">
        <w:rPr>
          <w:rFonts w:cs="B Nazanin"/>
          <w:b/>
          <w:bCs/>
          <w:sz w:val="32"/>
          <w:szCs w:val="32"/>
          <w:rtl/>
        </w:rPr>
        <w:t>مقالات</w:t>
      </w:r>
    </w:p>
    <w:tbl>
      <w:tblPr>
        <w:tblStyle w:val="TableGrid"/>
        <w:bidiVisual/>
        <w:tblW w:w="11057" w:type="dxa"/>
        <w:tblInd w:w="-840" w:type="dxa"/>
        <w:tblLook w:val="04A0" w:firstRow="1" w:lastRow="0" w:firstColumn="1" w:lastColumn="0" w:noHBand="0" w:noVBand="1"/>
      </w:tblPr>
      <w:tblGrid>
        <w:gridCol w:w="671"/>
        <w:gridCol w:w="5285"/>
        <w:gridCol w:w="992"/>
        <w:gridCol w:w="2979"/>
        <w:gridCol w:w="1130"/>
      </w:tblGrid>
      <w:tr w:rsidR="0065444D" w:rsidRPr="00B15955" w14:paraId="2CD2C54E" w14:textId="77777777" w:rsidTr="00B15955">
        <w:tc>
          <w:tcPr>
            <w:tcW w:w="671" w:type="dxa"/>
            <w:vAlign w:val="center"/>
          </w:tcPr>
          <w:p w14:paraId="2CD2C549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285" w:type="dxa"/>
            <w:vAlign w:val="center"/>
          </w:tcPr>
          <w:p w14:paraId="2CD2C54A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992" w:type="dxa"/>
            <w:vAlign w:val="center"/>
          </w:tcPr>
          <w:p w14:paraId="2CD2C54B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979" w:type="dxa"/>
            <w:vAlign w:val="center"/>
          </w:tcPr>
          <w:p w14:paraId="2CD2C54C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محل چاپ</w:t>
            </w:r>
          </w:p>
        </w:tc>
        <w:tc>
          <w:tcPr>
            <w:tcW w:w="1130" w:type="dxa"/>
            <w:vAlign w:val="center"/>
          </w:tcPr>
          <w:p w14:paraId="2CD2C54D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336C62" w:rsidRPr="00B15955" w14:paraId="2CD2C554" w14:textId="77777777" w:rsidTr="00B15955">
        <w:tc>
          <w:tcPr>
            <w:tcW w:w="671" w:type="dxa"/>
            <w:vAlign w:val="center"/>
          </w:tcPr>
          <w:p w14:paraId="2CD2C54F" w14:textId="495F4F24" w:rsidR="00336C62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285" w:type="dxa"/>
            <w:vAlign w:val="center"/>
          </w:tcPr>
          <w:p w14:paraId="2CD2C550" w14:textId="574D4592" w:rsidR="00336C62" w:rsidRPr="00B15955" w:rsidRDefault="00336C62" w:rsidP="00B15955">
            <w:pPr>
              <w:bidi/>
              <w:jc w:val="center"/>
              <w:rPr>
                <w:rFonts w:ascii="inherit" w:hAnsi="inherit" w:cs="B Nazanin"/>
                <w:color w:val="666666"/>
                <w:sz w:val="24"/>
                <w:szCs w:val="24"/>
                <w:rtl/>
              </w:rPr>
            </w:pPr>
          </w:p>
        </w:tc>
        <w:tc>
          <w:tcPr>
            <w:tcW w:w="992" w:type="dxa"/>
            <w:vAlign w:val="center"/>
          </w:tcPr>
          <w:p w14:paraId="2CD2C551" w14:textId="4C403C11" w:rsidR="00336C62" w:rsidRPr="00B15955" w:rsidRDefault="00336C62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979" w:type="dxa"/>
            <w:vAlign w:val="center"/>
          </w:tcPr>
          <w:p w14:paraId="2CD2C552" w14:textId="3C455E52" w:rsidR="00336C62" w:rsidRPr="00B15955" w:rsidRDefault="00336C62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0" w:type="dxa"/>
            <w:vAlign w:val="center"/>
          </w:tcPr>
          <w:p w14:paraId="2CD2C553" w14:textId="77777777" w:rsidR="00336C62" w:rsidRPr="00B15955" w:rsidRDefault="00336C62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CD2C555" w14:textId="4D12735F" w:rsidR="00A511D9" w:rsidRDefault="00A511D9" w:rsidP="0065444D">
      <w:pPr>
        <w:bidi/>
        <w:rPr>
          <w:rFonts w:cs="B Nazanin"/>
          <w:b/>
          <w:bCs/>
          <w:sz w:val="32"/>
          <w:szCs w:val="32"/>
          <w:rtl/>
        </w:rPr>
      </w:pPr>
    </w:p>
    <w:p w14:paraId="3D5A8BBE" w14:textId="77777777" w:rsidR="00B15955" w:rsidRPr="0043354B" w:rsidRDefault="00B15955" w:rsidP="00B15955">
      <w:pPr>
        <w:bidi/>
        <w:rPr>
          <w:rFonts w:cs="B Nazanin"/>
          <w:b/>
          <w:bCs/>
          <w:sz w:val="32"/>
          <w:szCs w:val="32"/>
          <w:rtl/>
        </w:rPr>
      </w:pPr>
      <w:r w:rsidRPr="0043354B">
        <w:rPr>
          <w:rFonts w:cs="B Nazanin"/>
          <w:b/>
          <w:bCs/>
          <w:sz w:val="32"/>
          <w:szCs w:val="32"/>
          <w:rtl/>
        </w:rPr>
        <w:t>پانل</w:t>
      </w:r>
    </w:p>
    <w:tbl>
      <w:tblPr>
        <w:tblStyle w:val="TableGrid"/>
        <w:bidiVisual/>
        <w:tblW w:w="11050" w:type="dxa"/>
        <w:tblInd w:w="-830" w:type="dxa"/>
        <w:tblLook w:val="04A0" w:firstRow="1" w:lastRow="0" w:firstColumn="1" w:lastColumn="0" w:noHBand="0" w:noVBand="1"/>
      </w:tblPr>
      <w:tblGrid>
        <w:gridCol w:w="671"/>
        <w:gridCol w:w="2945"/>
        <w:gridCol w:w="1340"/>
        <w:gridCol w:w="3119"/>
        <w:gridCol w:w="2975"/>
      </w:tblGrid>
      <w:tr w:rsidR="00B15955" w:rsidRPr="0043354B" w14:paraId="696090FF" w14:textId="77777777" w:rsidTr="005026A9">
        <w:tc>
          <w:tcPr>
            <w:tcW w:w="671" w:type="dxa"/>
          </w:tcPr>
          <w:p w14:paraId="55AFC187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2945" w:type="dxa"/>
          </w:tcPr>
          <w:p w14:paraId="52A03926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340" w:type="dxa"/>
          </w:tcPr>
          <w:p w14:paraId="67BD503A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119" w:type="dxa"/>
          </w:tcPr>
          <w:p w14:paraId="64BBB0B6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2975" w:type="dxa"/>
          </w:tcPr>
          <w:p w14:paraId="0F7728B0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95C15" w:rsidRPr="0043354B" w14:paraId="56560034" w14:textId="77777777" w:rsidTr="005026A9">
        <w:tc>
          <w:tcPr>
            <w:tcW w:w="671" w:type="dxa"/>
            <w:vAlign w:val="center"/>
          </w:tcPr>
          <w:p w14:paraId="38A77528" w14:textId="77777777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2945" w:type="dxa"/>
            <w:vAlign w:val="center"/>
          </w:tcPr>
          <w:p w14:paraId="0B46564D" w14:textId="64716D56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0" w:type="dxa"/>
            <w:vAlign w:val="center"/>
          </w:tcPr>
          <w:p w14:paraId="2469887D" w14:textId="6149BA00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7FA5E5F1" w14:textId="4CF154A9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975" w:type="dxa"/>
          </w:tcPr>
          <w:p w14:paraId="1A735A25" w14:textId="05DD1FF6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5C15" w:rsidRPr="0043354B" w14:paraId="6BE6A081" w14:textId="77777777" w:rsidTr="00891604">
        <w:tc>
          <w:tcPr>
            <w:tcW w:w="671" w:type="dxa"/>
            <w:vAlign w:val="center"/>
          </w:tcPr>
          <w:p w14:paraId="1EB8B1A4" w14:textId="3C27ABA0" w:rsidR="00195C15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945" w:type="dxa"/>
          </w:tcPr>
          <w:p w14:paraId="2E83A9DC" w14:textId="56448D7A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0" w:type="dxa"/>
          </w:tcPr>
          <w:p w14:paraId="0C182921" w14:textId="20CF92EF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9" w:type="dxa"/>
          </w:tcPr>
          <w:p w14:paraId="15EE800D" w14:textId="3569397F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975" w:type="dxa"/>
          </w:tcPr>
          <w:p w14:paraId="79B33AE0" w14:textId="6E7C6630" w:rsidR="00195C15" w:rsidRDefault="00195C15" w:rsidP="00195C15">
            <w:pPr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195C15" w:rsidRPr="0043354B" w14:paraId="02EF28FA" w14:textId="77777777" w:rsidTr="005026A9">
        <w:tc>
          <w:tcPr>
            <w:tcW w:w="671" w:type="dxa"/>
            <w:vAlign w:val="center"/>
          </w:tcPr>
          <w:p w14:paraId="76C91360" w14:textId="77A8F95F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945" w:type="dxa"/>
          </w:tcPr>
          <w:p w14:paraId="1AF943F0" w14:textId="02C43582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0" w:type="dxa"/>
          </w:tcPr>
          <w:p w14:paraId="67AFFD9D" w14:textId="55DFB8DF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9" w:type="dxa"/>
          </w:tcPr>
          <w:p w14:paraId="65A16F69" w14:textId="1E239389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975" w:type="dxa"/>
          </w:tcPr>
          <w:p w14:paraId="7D3C0740" w14:textId="1EF45312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759CDBFE" w14:textId="77777777" w:rsidR="002C67AF" w:rsidRDefault="002C67AF" w:rsidP="002C67AF">
      <w:pPr>
        <w:bidi/>
        <w:rPr>
          <w:rFonts w:cs="B Nazanin"/>
          <w:b/>
          <w:bCs/>
          <w:sz w:val="32"/>
          <w:szCs w:val="32"/>
          <w:rtl/>
        </w:rPr>
      </w:pPr>
    </w:p>
    <w:p w14:paraId="2CD2C56A" w14:textId="03B298CE" w:rsidR="0065444D" w:rsidRPr="00040BC6" w:rsidRDefault="00D23AE7" w:rsidP="002C67AF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65444D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71"/>
        <w:gridCol w:w="4718"/>
        <w:gridCol w:w="1559"/>
        <w:gridCol w:w="2995"/>
        <w:gridCol w:w="1115"/>
      </w:tblGrid>
      <w:tr w:rsidR="00336C62" w:rsidRPr="005026A9" w14:paraId="2CD2C570" w14:textId="77777777" w:rsidTr="005026A9">
        <w:trPr>
          <w:jc w:val="center"/>
        </w:trPr>
        <w:tc>
          <w:tcPr>
            <w:tcW w:w="671" w:type="dxa"/>
            <w:vAlign w:val="center"/>
          </w:tcPr>
          <w:p w14:paraId="2CD2C56B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2CD2C56C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2CD2C56D" w14:textId="4007BA9A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995" w:type="dxa"/>
            <w:vAlign w:val="center"/>
          </w:tcPr>
          <w:p w14:paraId="2CD2C56E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15" w:type="dxa"/>
            <w:vAlign w:val="center"/>
          </w:tcPr>
          <w:p w14:paraId="2CD2C56F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616BDB" w:rsidRPr="005026A9" w14:paraId="2CD2C576" w14:textId="77777777" w:rsidTr="005026A9">
        <w:trPr>
          <w:jc w:val="center"/>
        </w:trPr>
        <w:tc>
          <w:tcPr>
            <w:tcW w:w="671" w:type="dxa"/>
            <w:vAlign w:val="center"/>
          </w:tcPr>
          <w:p w14:paraId="2CD2C571" w14:textId="51031D6B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2CD2C572" w14:textId="671B84E5" w:rsidR="00616BDB" w:rsidRPr="005026A9" w:rsidRDefault="00616BDB" w:rsidP="00616BDB">
            <w:pPr>
              <w:jc w:val="center"/>
              <w:rPr>
                <w:rFonts w:ascii="inherit" w:hAnsi="inherit" w:cs="B Koodak"/>
                <w:color w:val="666666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CD2C573" w14:textId="05D2127A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995" w:type="dxa"/>
            <w:vAlign w:val="center"/>
          </w:tcPr>
          <w:p w14:paraId="2CD2C574" w14:textId="0FE95798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15" w:type="dxa"/>
            <w:vAlign w:val="center"/>
          </w:tcPr>
          <w:p w14:paraId="2CD2C575" w14:textId="0623365E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16BDB" w:rsidRPr="005026A9" w14:paraId="2CD2C57C" w14:textId="77777777" w:rsidTr="005026A9">
        <w:trPr>
          <w:jc w:val="center"/>
        </w:trPr>
        <w:tc>
          <w:tcPr>
            <w:tcW w:w="671" w:type="dxa"/>
            <w:vAlign w:val="center"/>
          </w:tcPr>
          <w:p w14:paraId="2CD2C577" w14:textId="3B24EDC8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718" w:type="dxa"/>
            <w:vAlign w:val="center"/>
          </w:tcPr>
          <w:p w14:paraId="2CD2C578" w14:textId="522482D2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vAlign w:val="center"/>
          </w:tcPr>
          <w:p w14:paraId="2CD2C579" w14:textId="57C8EC77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995" w:type="dxa"/>
            <w:vAlign w:val="center"/>
          </w:tcPr>
          <w:p w14:paraId="2CD2C57A" w14:textId="1330F237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15" w:type="dxa"/>
            <w:vAlign w:val="center"/>
          </w:tcPr>
          <w:p w14:paraId="2CD2C57B" w14:textId="03208F95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050C8306" w14:textId="77777777" w:rsidR="002C67AF" w:rsidRDefault="002C67AF" w:rsidP="0065444D">
      <w:pPr>
        <w:bidi/>
        <w:rPr>
          <w:rFonts w:cs="B Nazanin"/>
          <w:b/>
          <w:bCs/>
          <w:sz w:val="32"/>
          <w:szCs w:val="32"/>
          <w:rtl/>
        </w:rPr>
      </w:pPr>
    </w:p>
    <w:p w14:paraId="401F3F5C" w14:textId="77777777" w:rsidR="00BD155B" w:rsidRDefault="00BD155B">
      <w:pPr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br w:type="page"/>
      </w:r>
    </w:p>
    <w:p w14:paraId="2CD2C57E" w14:textId="25C63656" w:rsidR="0065444D" w:rsidRPr="00040BC6" w:rsidRDefault="00D23AE7" w:rsidP="002C67AF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lastRenderedPageBreak/>
        <w:t>مشارکت در پایان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65444D" w:rsidRPr="00040BC6">
        <w:rPr>
          <w:rFonts w:cs="B Nazanin"/>
          <w:b/>
          <w:bCs/>
          <w:sz w:val="32"/>
          <w:szCs w:val="32"/>
          <w:rtl/>
        </w:rPr>
        <w:t>نامه های دانشجویی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33"/>
        <w:gridCol w:w="5181"/>
        <w:gridCol w:w="1134"/>
        <w:gridCol w:w="1804"/>
        <w:gridCol w:w="2306"/>
      </w:tblGrid>
      <w:tr w:rsidR="0065444D" w:rsidRPr="00040BC6" w14:paraId="2CD2C584" w14:textId="77777777" w:rsidTr="00120AC6">
        <w:trPr>
          <w:jc w:val="center"/>
        </w:trPr>
        <w:tc>
          <w:tcPr>
            <w:tcW w:w="633" w:type="dxa"/>
            <w:vAlign w:val="center"/>
          </w:tcPr>
          <w:p w14:paraId="2CD2C57F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ردیف</w:t>
            </w:r>
          </w:p>
        </w:tc>
        <w:tc>
          <w:tcPr>
            <w:tcW w:w="5181" w:type="dxa"/>
            <w:vAlign w:val="center"/>
          </w:tcPr>
          <w:p w14:paraId="2CD2C580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عنوان پایان نامه</w:t>
            </w:r>
          </w:p>
        </w:tc>
        <w:tc>
          <w:tcPr>
            <w:tcW w:w="1134" w:type="dxa"/>
            <w:vAlign w:val="center"/>
          </w:tcPr>
          <w:p w14:paraId="2CD2C581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تاریخ</w:t>
            </w:r>
          </w:p>
        </w:tc>
        <w:tc>
          <w:tcPr>
            <w:tcW w:w="1804" w:type="dxa"/>
            <w:vAlign w:val="center"/>
          </w:tcPr>
          <w:p w14:paraId="2CD2C582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نام دانشجو</w:t>
            </w:r>
          </w:p>
        </w:tc>
        <w:tc>
          <w:tcPr>
            <w:tcW w:w="2306" w:type="dxa"/>
            <w:vAlign w:val="center"/>
          </w:tcPr>
          <w:p w14:paraId="2CD2C583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محل تحصیل</w:t>
            </w:r>
          </w:p>
        </w:tc>
      </w:tr>
      <w:tr w:rsidR="0065444D" w:rsidRPr="00040BC6" w14:paraId="2CD2C58A" w14:textId="77777777" w:rsidTr="00120AC6">
        <w:trPr>
          <w:jc w:val="center"/>
        </w:trPr>
        <w:tc>
          <w:tcPr>
            <w:tcW w:w="633" w:type="dxa"/>
            <w:vAlign w:val="center"/>
          </w:tcPr>
          <w:p w14:paraId="2CD2C585" w14:textId="0AE869C6" w:rsidR="0065444D" w:rsidRPr="00120AC6" w:rsidRDefault="00120AC6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20AC6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181" w:type="dxa"/>
            <w:vAlign w:val="center"/>
          </w:tcPr>
          <w:p w14:paraId="2CD2C586" w14:textId="37604414" w:rsidR="0065444D" w:rsidRPr="00120AC6" w:rsidRDefault="0065444D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4" w:type="dxa"/>
            <w:vAlign w:val="center"/>
          </w:tcPr>
          <w:p w14:paraId="2CD2C587" w14:textId="466BF9F0" w:rsidR="0065444D" w:rsidRPr="00120AC6" w:rsidRDefault="0065444D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804" w:type="dxa"/>
            <w:vAlign w:val="center"/>
          </w:tcPr>
          <w:p w14:paraId="2CD2C588" w14:textId="58516A68" w:rsidR="0065444D" w:rsidRPr="00120AC6" w:rsidRDefault="0065444D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306" w:type="dxa"/>
            <w:vAlign w:val="center"/>
          </w:tcPr>
          <w:p w14:paraId="2CD2C589" w14:textId="1DE79525" w:rsidR="0065444D" w:rsidRPr="00120AC6" w:rsidRDefault="0065444D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CD2C58B" w14:textId="255E063D" w:rsidR="0065444D" w:rsidRDefault="0065444D" w:rsidP="0065444D">
      <w:pPr>
        <w:bidi/>
        <w:rPr>
          <w:rFonts w:cs="B Nazanin"/>
          <w:rtl/>
        </w:rPr>
      </w:pPr>
    </w:p>
    <w:p w14:paraId="1C18FEDF" w14:textId="77777777" w:rsidR="00A9431A" w:rsidRPr="00040BC6" w:rsidRDefault="00A9431A" w:rsidP="00A9431A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t>کتب</w:t>
      </w:r>
    </w:p>
    <w:tbl>
      <w:tblPr>
        <w:tblStyle w:val="TableGrid"/>
        <w:bidiVisual/>
        <w:tblW w:w="11210" w:type="dxa"/>
        <w:jc w:val="center"/>
        <w:tblLook w:val="04A0" w:firstRow="1" w:lastRow="0" w:firstColumn="1" w:lastColumn="0" w:noHBand="0" w:noVBand="1"/>
      </w:tblPr>
      <w:tblGrid>
        <w:gridCol w:w="811"/>
        <w:gridCol w:w="4718"/>
        <w:gridCol w:w="1559"/>
        <w:gridCol w:w="4122"/>
      </w:tblGrid>
      <w:tr w:rsidR="00A9431A" w:rsidRPr="005026A9" w14:paraId="285D05F5" w14:textId="77777777" w:rsidTr="00A9431A">
        <w:trPr>
          <w:jc w:val="center"/>
        </w:trPr>
        <w:tc>
          <w:tcPr>
            <w:tcW w:w="811" w:type="dxa"/>
            <w:vAlign w:val="center"/>
          </w:tcPr>
          <w:p w14:paraId="05F67187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5A6E0A94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4A98B4FE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4122" w:type="dxa"/>
            <w:vAlign w:val="center"/>
          </w:tcPr>
          <w:p w14:paraId="5F645D52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A9431A" w:rsidRPr="005026A9" w14:paraId="46A1582C" w14:textId="77777777" w:rsidTr="00684B0F">
        <w:trPr>
          <w:jc w:val="center"/>
        </w:trPr>
        <w:tc>
          <w:tcPr>
            <w:tcW w:w="811" w:type="dxa"/>
            <w:vAlign w:val="center"/>
          </w:tcPr>
          <w:p w14:paraId="13BA4273" w14:textId="77777777" w:rsidR="00A9431A" w:rsidRPr="005026A9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6B940353" w14:textId="76869DC3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vAlign w:val="center"/>
          </w:tcPr>
          <w:p w14:paraId="28508748" w14:textId="4FE74674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122" w:type="dxa"/>
          </w:tcPr>
          <w:p w14:paraId="3462A003" w14:textId="16F1A8D9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31A" w:rsidRPr="005026A9" w14:paraId="3ADB6E46" w14:textId="77777777" w:rsidTr="00684B0F">
        <w:trPr>
          <w:jc w:val="center"/>
        </w:trPr>
        <w:tc>
          <w:tcPr>
            <w:tcW w:w="811" w:type="dxa"/>
            <w:vAlign w:val="center"/>
          </w:tcPr>
          <w:p w14:paraId="4C896CF7" w14:textId="0B7FB365" w:rsidR="00A9431A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718" w:type="dxa"/>
            <w:vAlign w:val="center"/>
          </w:tcPr>
          <w:p w14:paraId="4F2614B3" w14:textId="1FE77453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vAlign w:val="center"/>
          </w:tcPr>
          <w:p w14:paraId="02F4F01F" w14:textId="537DE5D8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122" w:type="dxa"/>
          </w:tcPr>
          <w:p w14:paraId="09AC879E" w14:textId="255F48F0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31A" w:rsidRPr="005026A9" w14:paraId="4289E947" w14:textId="77777777" w:rsidTr="00684B0F">
        <w:trPr>
          <w:jc w:val="center"/>
        </w:trPr>
        <w:tc>
          <w:tcPr>
            <w:tcW w:w="811" w:type="dxa"/>
            <w:vAlign w:val="center"/>
          </w:tcPr>
          <w:p w14:paraId="1A700687" w14:textId="065FB3CC" w:rsidR="00A9431A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718" w:type="dxa"/>
            <w:vAlign w:val="center"/>
          </w:tcPr>
          <w:p w14:paraId="56B71939" w14:textId="24E70FF4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vAlign w:val="center"/>
          </w:tcPr>
          <w:p w14:paraId="494F71AE" w14:textId="2AA55CD5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122" w:type="dxa"/>
          </w:tcPr>
          <w:p w14:paraId="07C8EF1D" w14:textId="0D665A5D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31A" w:rsidRPr="005026A9" w14:paraId="51994BCF" w14:textId="77777777" w:rsidTr="00BD155B">
        <w:trPr>
          <w:trHeight w:val="79"/>
          <w:jc w:val="center"/>
        </w:trPr>
        <w:tc>
          <w:tcPr>
            <w:tcW w:w="811" w:type="dxa"/>
            <w:vAlign w:val="center"/>
          </w:tcPr>
          <w:p w14:paraId="74FF20CD" w14:textId="20814ACA" w:rsidR="00A9431A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4718" w:type="dxa"/>
            <w:vAlign w:val="center"/>
          </w:tcPr>
          <w:p w14:paraId="7A9A578C" w14:textId="25F1D7AB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vAlign w:val="center"/>
          </w:tcPr>
          <w:p w14:paraId="0E1D9876" w14:textId="0D58E264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122" w:type="dxa"/>
          </w:tcPr>
          <w:p w14:paraId="206EB16C" w14:textId="4F5BBC70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31A" w:rsidRPr="005026A9" w14:paraId="6DEA3041" w14:textId="77777777" w:rsidTr="00684B0F">
        <w:trPr>
          <w:jc w:val="center"/>
        </w:trPr>
        <w:tc>
          <w:tcPr>
            <w:tcW w:w="811" w:type="dxa"/>
            <w:vAlign w:val="center"/>
          </w:tcPr>
          <w:p w14:paraId="36C07BF5" w14:textId="550365AA" w:rsidR="00A9431A" w:rsidRPr="005026A9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4718" w:type="dxa"/>
            <w:vAlign w:val="center"/>
          </w:tcPr>
          <w:p w14:paraId="11603608" w14:textId="587F1222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559" w:type="dxa"/>
            <w:vAlign w:val="center"/>
          </w:tcPr>
          <w:p w14:paraId="33058415" w14:textId="6A3D9B63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122" w:type="dxa"/>
          </w:tcPr>
          <w:p w14:paraId="75A8F5CA" w14:textId="49EB7D95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CD2C58C" w14:textId="2198D3BB" w:rsidR="0065444D" w:rsidRPr="00040BC6" w:rsidRDefault="0065444D" w:rsidP="0065444D">
      <w:pPr>
        <w:bidi/>
        <w:rPr>
          <w:rFonts w:cs="B Nazanin"/>
        </w:rPr>
      </w:pPr>
    </w:p>
    <w:sectPr w:rsidR="0065444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2C58F" w14:textId="77777777" w:rsidR="00625371" w:rsidRDefault="00625371" w:rsidP="00040BC6">
      <w:pPr>
        <w:spacing w:after="0" w:line="240" w:lineRule="auto"/>
      </w:pPr>
      <w:r>
        <w:separator/>
      </w:r>
    </w:p>
  </w:endnote>
  <w:endnote w:type="continuationSeparator" w:id="0">
    <w:p w14:paraId="2CD2C590" w14:textId="77777777" w:rsidR="00625371" w:rsidRDefault="00625371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2C58D" w14:textId="77777777" w:rsidR="00625371" w:rsidRDefault="00625371" w:rsidP="00040BC6">
      <w:pPr>
        <w:spacing w:after="0" w:line="240" w:lineRule="auto"/>
      </w:pPr>
      <w:r>
        <w:separator/>
      </w:r>
    </w:p>
  </w:footnote>
  <w:footnote w:type="continuationSeparator" w:id="0">
    <w:p w14:paraId="2CD2C58E" w14:textId="77777777" w:rsidR="00625371" w:rsidRDefault="00625371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2C591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2CD2C592" w14:textId="7EAE7749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336C62">
      <w:rPr>
        <w:rFonts w:cs="B Nazanin" w:hint="cs"/>
        <w:sz w:val="32"/>
        <w:szCs w:val="32"/>
        <w:rtl/>
      </w:rPr>
      <w:t xml:space="preserve"> </w:t>
    </w:r>
  </w:p>
  <w:p w14:paraId="2CD2C593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12F32"/>
    <w:multiLevelType w:val="hybridMultilevel"/>
    <w:tmpl w:val="2C88A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15378C"/>
    <w:multiLevelType w:val="hybridMultilevel"/>
    <w:tmpl w:val="EB7CB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751AA"/>
    <w:multiLevelType w:val="hybridMultilevel"/>
    <w:tmpl w:val="B808B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73F53"/>
    <w:multiLevelType w:val="hybridMultilevel"/>
    <w:tmpl w:val="38E2B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A718A"/>
    <w:multiLevelType w:val="hybridMultilevel"/>
    <w:tmpl w:val="0D561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840AB4"/>
    <w:multiLevelType w:val="hybridMultilevel"/>
    <w:tmpl w:val="38E2B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0442363">
    <w:abstractNumId w:val="4"/>
  </w:num>
  <w:num w:numId="2" w16cid:durableId="1886331401">
    <w:abstractNumId w:val="1"/>
  </w:num>
  <w:num w:numId="3" w16cid:durableId="1163206210">
    <w:abstractNumId w:val="2"/>
  </w:num>
  <w:num w:numId="4" w16cid:durableId="1418745097">
    <w:abstractNumId w:val="0"/>
  </w:num>
  <w:num w:numId="5" w16cid:durableId="1458599182">
    <w:abstractNumId w:val="3"/>
  </w:num>
  <w:num w:numId="6" w16cid:durableId="18667468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E0M7M0NTK0tDRR0lEKTi0uzszPAykwrAUAKlOASCwAAAA="/>
  </w:docVars>
  <w:rsids>
    <w:rsidRoot w:val="0065444D"/>
    <w:rsid w:val="00040BC6"/>
    <w:rsid w:val="00120AC6"/>
    <w:rsid w:val="001614BD"/>
    <w:rsid w:val="00195C15"/>
    <w:rsid w:val="001B4B81"/>
    <w:rsid w:val="002C67AF"/>
    <w:rsid w:val="002D0F9D"/>
    <w:rsid w:val="00305B4E"/>
    <w:rsid w:val="00336C62"/>
    <w:rsid w:val="003D7CC1"/>
    <w:rsid w:val="004A1F75"/>
    <w:rsid w:val="004B3EFE"/>
    <w:rsid w:val="004E1519"/>
    <w:rsid w:val="005026A9"/>
    <w:rsid w:val="00543EE1"/>
    <w:rsid w:val="00593558"/>
    <w:rsid w:val="00616BDB"/>
    <w:rsid w:val="00625371"/>
    <w:rsid w:val="0065444D"/>
    <w:rsid w:val="00677580"/>
    <w:rsid w:val="00715A44"/>
    <w:rsid w:val="00727B57"/>
    <w:rsid w:val="00805DCA"/>
    <w:rsid w:val="00845ED3"/>
    <w:rsid w:val="00A511D9"/>
    <w:rsid w:val="00A9431A"/>
    <w:rsid w:val="00B15955"/>
    <w:rsid w:val="00BD155B"/>
    <w:rsid w:val="00D23AE7"/>
    <w:rsid w:val="00ED1964"/>
    <w:rsid w:val="00F15281"/>
    <w:rsid w:val="00F601FA"/>
    <w:rsid w:val="00F859E7"/>
    <w:rsid w:val="00FF4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CD2C538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336C62"/>
    <w:pPr>
      <w:ind w:left="720"/>
      <w:contextualSpacing/>
    </w:pPr>
  </w:style>
  <w:style w:type="character" w:customStyle="1" w:styleId="normaltextrun">
    <w:name w:val="normaltextrun"/>
    <w:basedOn w:val="DefaultParagraphFont"/>
    <w:rsid w:val="00336C62"/>
  </w:style>
  <w:style w:type="character" w:customStyle="1" w:styleId="eop">
    <w:name w:val="eop"/>
    <w:basedOn w:val="DefaultParagraphFont"/>
    <w:rsid w:val="00336C62"/>
  </w:style>
  <w:style w:type="character" w:customStyle="1" w:styleId="spellingerror">
    <w:name w:val="spellingerror"/>
    <w:basedOn w:val="DefaultParagraphFont"/>
    <w:rsid w:val="00336C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Shahin</cp:lastModifiedBy>
  <cp:revision>2</cp:revision>
  <dcterms:created xsi:type="dcterms:W3CDTF">2023-01-21T11:39:00Z</dcterms:created>
  <dcterms:modified xsi:type="dcterms:W3CDTF">2023-01-21T11:39:00Z</dcterms:modified>
</cp:coreProperties>
</file>